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53625" w14:textId="682DD05E" w:rsidR="006235DD" w:rsidRDefault="002208DC">
      <w:r>
        <w:rPr>
          <w:rFonts w:hint="eastAsia"/>
        </w:rPr>
        <w:t>GitLab</w:t>
      </w:r>
      <w:r w:rsidR="006242B0">
        <w:rPr>
          <w:rFonts w:hint="eastAsia"/>
        </w:rPr>
        <w:t>/</w:t>
      </w:r>
      <w:r w:rsidR="006242B0">
        <w:t>Github</w:t>
      </w:r>
      <w:r>
        <w:rPr>
          <w:rFonts w:hint="eastAsia"/>
        </w:rPr>
        <w:t>使用</w:t>
      </w:r>
    </w:p>
    <w:p w14:paraId="22D906C0" w14:textId="6D4B3A51" w:rsidR="00836A1A" w:rsidRDefault="00836A1A" w:rsidP="00836A1A">
      <w:r>
        <w:rPr>
          <w:rFonts w:hint="eastAsia"/>
          <w:b/>
          <w:bCs/>
        </w:rPr>
        <w:t>0</w:t>
      </w:r>
      <w:r>
        <w:rPr>
          <w:b/>
          <w:bCs/>
        </w:rPr>
        <w:t>.</w:t>
      </w:r>
      <w:r w:rsidR="002208DC" w:rsidRPr="00836A1A">
        <w:rPr>
          <w:rFonts w:hint="eastAsia"/>
          <w:b/>
          <w:bCs/>
        </w:rPr>
        <w:t>下载并安装</w:t>
      </w:r>
      <w:r w:rsidR="002208DC" w:rsidRPr="00836A1A">
        <w:rPr>
          <w:rFonts w:hint="eastAsia"/>
          <w:b/>
          <w:bCs/>
        </w:rPr>
        <w:t>Git</w:t>
      </w:r>
      <w:r w:rsidR="002208DC">
        <w:t xml:space="preserve">  </w:t>
      </w:r>
    </w:p>
    <w:p w14:paraId="6D4A403B" w14:textId="482A8910" w:rsidR="002208DC" w:rsidRDefault="00BA2950" w:rsidP="00836A1A">
      <w:hyperlink r:id="rId7" w:history="1">
        <w:r w:rsidR="002208DC" w:rsidRPr="00C65C58">
          <w:rPr>
            <w:rStyle w:val="a4"/>
          </w:rPr>
          <w:t>https://git-scm.com/downloads</w:t>
        </w:r>
      </w:hyperlink>
    </w:p>
    <w:p w14:paraId="3CAC1377" w14:textId="422B69A7" w:rsidR="002208DC" w:rsidRDefault="002208DC">
      <w:r>
        <w:rPr>
          <w:rFonts w:hint="eastAsia"/>
          <w:noProof/>
        </w:rPr>
        <w:drawing>
          <wp:inline distT="0" distB="0" distL="0" distR="0" wp14:anchorId="4AA9011A" wp14:editId="3F0984CE">
            <wp:extent cx="4336156" cy="1783235"/>
            <wp:effectExtent l="0" t="0" r="7620" b="7620"/>
            <wp:docPr id="1" name="图片 1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8A776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10D4D" w14:textId="7DC47AA0" w:rsidR="00836A1A" w:rsidRDefault="00836A1A">
      <w:r>
        <w:rPr>
          <w:rFonts w:hint="eastAsia"/>
        </w:rPr>
        <w:t>打开自己的工程文件夹</w:t>
      </w:r>
    </w:p>
    <w:p w14:paraId="75A1461B" w14:textId="689F9624" w:rsidR="00836A1A" w:rsidRDefault="00836A1A">
      <w:r>
        <w:rPr>
          <w:rFonts w:hint="eastAsia"/>
        </w:rPr>
        <w:t>初次使用时</w:t>
      </w:r>
      <w:r>
        <w:rPr>
          <w:rFonts w:hint="eastAsia"/>
        </w:rPr>
        <w:t xml:space="preserve"> ssh</w:t>
      </w:r>
      <w:r>
        <w:t xml:space="preserve">-keygen </w:t>
      </w:r>
      <w:r>
        <w:rPr>
          <w:rFonts w:hint="eastAsia"/>
        </w:rPr>
        <w:t>然后一路回车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>User</w:t>
      </w:r>
      <w:r>
        <w:t>s/</w:t>
      </w:r>
      <w:r>
        <w:rPr>
          <w:rFonts w:hint="eastAsia"/>
        </w:rPr>
        <w:t>&lt;</w:t>
      </w:r>
      <w:r>
        <w:rPr>
          <w:rFonts w:hint="eastAsia"/>
        </w:rPr>
        <w:t>自己的</w:t>
      </w:r>
      <w:r>
        <w:rPr>
          <w:rFonts w:hint="eastAsia"/>
        </w:rPr>
        <w:t>Windows</w:t>
      </w:r>
      <w:r>
        <w:rPr>
          <w:rFonts w:hint="eastAsia"/>
        </w:rPr>
        <w:t>用户名</w:t>
      </w:r>
      <w:r>
        <w:t>&gt;</w:t>
      </w:r>
      <w:r>
        <w:rPr>
          <w:rFonts w:hint="eastAsia"/>
        </w:rPr>
        <w:t>/</w:t>
      </w:r>
      <w:r>
        <w:t>.ssh</w:t>
      </w:r>
      <w:r>
        <w:rPr>
          <w:rFonts w:hint="eastAsia"/>
        </w:rPr>
        <w:t>中找到</w:t>
      </w:r>
      <w:r>
        <w:rPr>
          <w:rFonts w:hint="eastAsia"/>
        </w:rPr>
        <w:t>id</w:t>
      </w:r>
      <w:r>
        <w:t>_rsa.pub</w:t>
      </w:r>
      <w:r>
        <w:rPr>
          <w:rFonts w:hint="eastAsia"/>
        </w:rPr>
        <w:t>通过记事本或者</w:t>
      </w:r>
      <w:r>
        <w:rPr>
          <w:rFonts w:hint="eastAsia"/>
        </w:rPr>
        <w:t>Notepad++</w:t>
      </w:r>
      <w:r>
        <w:rPr>
          <w:rFonts w:hint="eastAsia"/>
        </w:rPr>
        <w:t>打开，将其中内容全选复制后，打开</w:t>
      </w:r>
      <w:r>
        <w:rPr>
          <w:rFonts w:hint="eastAsia"/>
        </w:rPr>
        <w:t>Git</w:t>
      </w:r>
      <w:r>
        <w:t>Lab--&gt;</w:t>
      </w:r>
      <w:r>
        <w:rPr>
          <w:rFonts w:hint="eastAsia"/>
        </w:rPr>
        <w:t>用户头像</w:t>
      </w:r>
      <w:r>
        <w:rPr>
          <w:rFonts w:hint="eastAsia"/>
        </w:rPr>
        <w:t>-</w:t>
      </w:r>
      <w:r>
        <w:t>-&gt;</w:t>
      </w:r>
      <w:r>
        <w:rPr>
          <w:rFonts w:hint="eastAsia"/>
        </w:rPr>
        <w:t>Settings</w:t>
      </w:r>
      <w:r>
        <w:t xml:space="preserve">--&gt;SSH Keys </w:t>
      </w:r>
      <w:r>
        <w:rPr>
          <w:rFonts w:hint="eastAsia"/>
        </w:rPr>
        <w:t>将复制的内容粘贴到</w:t>
      </w:r>
      <w:r>
        <w:t>Key</w:t>
      </w:r>
      <w:r>
        <w:rPr>
          <w:rFonts w:hint="eastAsia"/>
        </w:rPr>
        <w:t>下方的输入栏中，点击下方的</w:t>
      </w:r>
      <w:r>
        <w:rPr>
          <w:rFonts w:hint="eastAsia"/>
        </w:rPr>
        <w:t>Add</w:t>
      </w:r>
      <w:r>
        <w:t>Key</w:t>
      </w:r>
      <w:r>
        <w:rPr>
          <w:rFonts w:hint="eastAsia"/>
        </w:rPr>
        <w:t>。</w:t>
      </w:r>
    </w:p>
    <w:p w14:paraId="4D4FE275" w14:textId="563B4644" w:rsidR="00836A1A" w:rsidRDefault="00836A1A">
      <w:r>
        <w:rPr>
          <w:rFonts w:hint="eastAsia"/>
          <w:noProof/>
        </w:rPr>
        <w:drawing>
          <wp:inline distT="0" distB="0" distL="0" distR="0" wp14:anchorId="525D79C6" wp14:editId="4BCE7894">
            <wp:extent cx="5943600" cy="238696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8BEC1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385CE" w14:textId="4C15F9DF" w:rsidR="00B922AF" w:rsidRDefault="00B922AF"/>
    <w:p w14:paraId="021FC6F8" w14:textId="1820BB3D" w:rsidR="00C57790" w:rsidRDefault="00C57790"/>
    <w:p w14:paraId="3ABBCDE8" w14:textId="51D71758" w:rsidR="00C57790" w:rsidRDefault="00C57790"/>
    <w:p w14:paraId="43A7718C" w14:textId="09BBD4E4" w:rsidR="00C57790" w:rsidRDefault="00C57790"/>
    <w:p w14:paraId="05E2D7D1" w14:textId="6A7E2E1C" w:rsidR="00C57790" w:rsidRDefault="00C57790"/>
    <w:p w14:paraId="05BBE96D" w14:textId="14F6BABD" w:rsidR="00C57790" w:rsidRDefault="00C57790"/>
    <w:p w14:paraId="5866AAB8" w14:textId="75B02850" w:rsidR="00C57790" w:rsidRDefault="00C57790"/>
    <w:p w14:paraId="02076C3E" w14:textId="71D03EA4" w:rsidR="00C57790" w:rsidRDefault="00C57790"/>
    <w:p w14:paraId="5D001BA8" w14:textId="6831D32C" w:rsidR="00C57790" w:rsidRDefault="00C57790"/>
    <w:p w14:paraId="5A7F2257" w14:textId="5A5537E6" w:rsidR="00C57790" w:rsidRDefault="00C57790"/>
    <w:p w14:paraId="124E59A9" w14:textId="77777777" w:rsidR="00C57790" w:rsidRDefault="00C57790"/>
    <w:p w14:paraId="4EEE0036" w14:textId="249F9B0C" w:rsidR="003A1C07" w:rsidRDefault="002208DC" w:rsidP="002208DC">
      <w:r w:rsidRPr="00836A1A">
        <w:rPr>
          <w:rFonts w:hint="eastAsia"/>
          <w:b/>
          <w:bCs/>
        </w:rPr>
        <w:lastRenderedPageBreak/>
        <w:t>1.</w:t>
      </w:r>
      <w:r w:rsidRPr="00836A1A">
        <w:rPr>
          <w:rFonts w:hint="eastAsia"/>
          <w:b/>
          <w:bCs/>
        </w:rPr>
        <w:t>初始化本地仓库</w:t>
      </w:r>
      <w:r>
        <w:rPr>
          <w:rFonts w:hint="eastAsia"/>
        </w:rPr>
        <w:t xml:space="preserve"> </w:t>
      </w:r>
      <w:r w:rsidR="00836A1A">
        <w:t xml:space="preserve"> </w:t>
      </w:r>
    </w:p>
    <w:p w14:paraId="78E9DFAE" w14:textId="657397CD" w:rsidR="002208DC" w:rsidRDefault="003A1C07" w:rsidP="002208DC">
      <w:r>
        <w:rPr>
          <w:rFonts w:hint="eastAsia"/>
        </w:rPr>
        <w:t>在自己的项目文件夹中右键，打开</w:t>
      </w:r>
      <w:r>
        <w:rPr>
          <w:rFonts w:hint="eastAsia"/>
        </w:rPr>
        <w:t>Git</w:t>
      </w:r>
      <w:r>
        <w:t xml:space="preserve"> Bas</w:t>
      </w:r>
      <w:r w:rsidR="00D9722A">
        <w:rPr>
          <w:rFonts w:hint="eastAsia"/>
        </w:rPr>
        <w:t>h</w:t>
      </w:r>
      <w:r w:rsidR="00D9722A">
        <w:rPr>
          <w:rFonts w:hint="eastAsia"/>
        </w:rPr>
        <w:t>，输入：</w:t>
      </w:r>
      <w:r w:rsidR="002208DC">
        <w:t>git init</w:t>
      </w:r>
    </w:p>
    <w:p w14:paraId="2761F7BA" w14:textId="268C30E7" w:rsidR="002208DC" w:rsidRDefault="00B922AF" w:rsidP="00836A1A">
      <w:pPr>
        <w:rPr>
          <w:b/>
          <w:bCs/>
        </w:rPr>
      </w:pPr>
      <w:r>
        <w:rPr>
          <w:rFonts w:hint="eastAsia"/>
          <w:b/>
          <w:bCs/>
        </w:rPr>
        <w:t>2</w:t>
      </w:r>
      <w:r>
        <w:rPr>
          <w:b/>
          <w:bCs/>
        </w:rPr>
        <w:t>.</w:t>
      </w:r>
      <w:r>
        <w:rPr>
          <w:rFonts w:hint="eastAsia"/>
          <w:b/>
          <w:bCs/>
        </w:rPr>
        <w:t>添加</w:t>
      </w:r>
      <w:r w:rsidR="00FF6823">
        <w:rPr>
          <w:rFonts w:hint="eastAsia"/>
          <w:b/>
          <w:bCs/>
        </w:rPr>
        <w:t>远程仓库</w:t>
      </w:r>
    </w:p>
    <w:p w14:paraId="6B3CCFC7" w14:textId="4E5DD377" w:rsidR="00FF6823" w:rsidRDefault="00FF6823" w:rsidP="00836A1A">
      <w:r>
        <w:rPr>
          <w:rFonts w:hint="eastAsia"/>
        </w:rPr>
        <w:t>在</w:t>
      </w:r>
      <w:r>
        <w:rPr>
          <w:rFonts w:hint="eastAsia"/>
        </w:rPr>
        <w:t>Git</w:t>
      </w:r>
      <w:r>
        <w:t>lab</w:t>
      </w:r>
      <w:r>
        <w:rPr>
          <w:rFonts w:hint="eastAsia"/>
        </w:rPr>
        <w:t>上新建项目</w:t>
      </w:r>
      <w:r>
        <w:rPr>
          <w:rFonts w:hint="eastAsia"/>
        </w:rPr>
        <w:t xml:space="preserve"> New</w:t>
      </w:r>
      <w:r>
        <w:t xml:space="preserve"> </w:t>
      </w: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选择</w:t>
      </w:r>
      <w:r>
        <w:rPr>
          <w:rFonts w:hint="eastAsia"/>
        </w:rPr>
        <w:t>Public</w:t>
      </w:r>
      <w:r>
        <w:rPr>
          <w:rFonts w:hint="eastAsia"/>
        </w:rPr>
        <w:t>公开</w:t>
      </w:r>
      <w:r>
        <w:rPr>
          <w:rFonts w:hint="eastAsia"/>
        </w:rPr>
        <w:t xml:space="preserve"> </w:t>
      </w:r>
      <w:r>
        <w:rPr>
          <w:rFonts w:hint="eastAsia"/>
        </w:rPr>
        <w:t>添加</w:t>
      </w:r>
      <w:r>
        <w:rPr>
          <w:rFonts w:hint="eastAsia"/>
        </w:rPr>
        <w:t>R</w:t>
      </w:r>
      <w:r>
        <w:t>EADME</w:t>
      </w:r>
    </w:p>
    <w:p w14:paraId="00865AF2" w14:textId="637B8269" w:rsidR="00FF6823" w:rsidRDefault="00FF6823" w:rsidP="00836A1A">
      <w:r>
        <w:rPr>
          <w:rFonts w:hint="eastAsia"/>
        </w:rPr>
        <w:t>打开项目后点蓝色</w:t>
      </w:r>
      <w:r>
        <w:rPr>
          <w:rFonts w:hint="eastAsia"/>
        </w:rPr>
        <w:t>Clone</w:t>
      </w:r>
      <w:r>
        <w:rPr>
          <w:rFonts w:hint="eastAsia"/>
        </w:rPr>
        <w:t>，复制</w:t>
      </w:r>
      <w:r>
        <w:rPr>
          <w:rFonts w:hint="eastAsia"/>
        </w:rPr>
        <w:t>Clo</w:t>
      </w:r>
      <w:r>
        <w:t xml:space="preserve">ne </w:t>
      </w:r>
      <w:r>
        <w:rPr>
          <w:rFonts w:hint="eastAsia"/>
        </w:rPr>
        <w:t>w</w:t>
      </w:r>
      <w:r>
        <w:t>ith SSH</w:t>
      </w:r>
      <w:r>
        <w:rPr>
          <w:rFonts w:hint="eastAsia"/>
        </w:rPr>
        <w:t>下的内容</w:t>
      </w:r>
    </w:p>
    <w:p w14:paraId="152492B7" w14:textId="333B8E49" w:rsidR="00C57790" w:rsidRDefault="00C57790" w:rsidP="00836A1A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5DC7BA" wp14:editId="7BE2176A">
                <wp:simplePos x="0" y="0"/>
                <wp:positionH relativeFrom="column">
                  <wp:posOffset>3228023</wp:posOffset>
                </wp:positionH>
                <wp:positionV relativeFrom="paragraph">
                  <wp:posOffset>1476375</wp:posOffset>
                </wp:positionV>
                <wp:extent cx="1563053" cy="227330"/>
                <wp:effectExtent l="19050" t="19050" r="18415" b="2032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3053" cy="2273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7B4493" id="矩形 4" o:spid="_x0000_s1026" style="position:absolute;left:0;text-align:left;margin-left:254.2pt;margin-top:116.25pt;width:123.1pt;height:17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" filled="f" strokecolor="red" strokeweight="2.25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1DF7FF80" wp14:editId="2E336BFD">
            <wp:extent cx="5169218" cy="2295774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8F9C4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546" cy="230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67A1" w14:textId="77777777" w:rsidR="00215BC0" w:rsidRDefault="00215BC0" w:rsidP="00836A1A"/>
    <w:p w14:paraId="3529260D" w14:textId="2BA9335F" w:rsidR="00FF6823" w:rsidRPr="00FF6823" w:rsidRDefault="00FF6823" w:rsidP="00836A1A">
      <w:r>
        <w:t>git remote add origin &lt;git@ssh&gt;</w:t>
      </w:r>
    </w:p>
    <w:p w14:paraId="4FCF7AD2" w14:textId="00F8F40D" w:rsidR="00FF6823" w:rsidRDefault="00FF6823" w:rsidP="00836A1A">
      <w:r>
        <w:t xml:space="preserve">e.g : git remote add origin </w:t>
      </w:r>
      <w:hyperlink r:id="rId11" w:history="1">
        <w:r w:rsidR="00FA23AF" w:rsidRPr="00C65C58">
          <w:rPr>
            <w:rStyle w:val="a4"/>
          </w:rPr>
          <w:t>git@git.wyntelli.com:chengtianle/webapponbus.git</w:t>
        </w:r>
      </w:hyperlink>
    </w:p>
    <w:p w14:paraId="19DDFD96" w14:textId="26A16F1F" w:rsidR="00FA23AF" w:rsidRDefault="00FA23AF" w:rsidP="00836A1A"/>
    <w:p w14:paraId="04071745" w14:textId="2580EA02" w:rsidR="00FA23AF" w:rsidRDefault="00FA23AF" w:rsidP="00836A1A">
      <w:pPr>
        <w:rPr>
          <w:b/>
          <w:bCs/>
        </w:rPr>
      </w:pPr>
      <w:r>
        <w:rPr>
          <w:b/>
          <w:bCs/>
        </w:rPr>
        <w:t>3</w:t>
      </w:r>
      <w:r>
        <w:rPr>
          <w:rFonts w:hint="eastAsia"/>
          <w:b/>
          <w:bCs/>
        </w:rPr>
        <w:t>.</w:t>
      </w:r>
      <w:r>
        <w:rPr>
          <w:rFonts w:hint="eastAsia"/>
          <w:b/>
          <w:bCs/>
        </w:rPr>
        <w:t>添加本地文件</w:t>
      </w:r>
    </w:p>
    <w:p w14:paraId="2378B8D8" w14:textId="2F536039" w:rsidR="00FA23AF" w:rsidRDefault="00FA23AF" w:rsidP="00836A1A">
      <w:r>
        <w:rPr>
          <w:rFonts w:hint="eastAsia"/>
        </w:rPr>
        <w:t>添加所有文件</w:t>
      </w:r>
      <w:r>
        <w:rPr>
          <w:rFonts w:hint="eastAsia"/>
        </w:rPr>
        <w:t xml:space="preserve"> </w:t>
      </w:r>
      <w:r>
        <w:t xml:space="preserve">git add . </w:t>
      </w:r>
    </w:p>
    <w:p w14:paraId="2C9F484C" w14:textId="702A40AF" w:rsidR="00FA23AF" w:rsidRDefault="00FA23AF" w:rsidP="00836A1A">
      <w:r>
        <w:rPr>
          <w:rFonts w:hint="eastAsia"/>
        </w:rPr>
        <w:t>添加单个文件</w:t>
      </w:r>
      <w:r>
        <w:rPr>
          <w:rFonts w:hint="eastAsia"/>
        </w:rPr>
        <w:t xml:space="preserve"> </w:t>
      </w:r>
      <w:r>
        <w:t>git add &lt;</w:t>
      </w:r>
      <w:r>
        <w:rPr>
          <w:rFonts w:hint="eastAsia"/>
        </w:rPr>
        <w:t>文件名带后缀</w:t>
      </w:r>
      <w:r>
        <w:t>&gt;</w:t>
      </w:r>
    </w:p>
    <w:p w14:paraId="20007F40" w14:textId="4E1E6F86" w:rsidR="00FA23AF" w:rsidRDefault="00FA23AF" w:rsidP="00836A1A"/>
    <w:p w14:paraId="00A94724" w14:textId="1D01CA10" w:rsidR="00FA23AF" w:rsidRDefault="00FA23AF" w:rsidP="00836A1A">
      <w:pPr>
        <w:rPr>
          <w:b/>
          <w:bCs/>
        </w:rPr>
      </w:pPr>
      <w:r>
        <w:rPr>
          <w:rFonts w:hint="eastAsia"/>
          <w:b/>
          <w:bCs/>
        </w:rPr>
        <w:t>4.</w:t>
      </w:r>
      <w:r>
        <w:rPr>
          <w:rFonts w:hint="eastAsia"/>
          <w:b/>
          <w:bCs/>
        </w:rPr>
        <w:t>拉取远程仓库内容</w:t>
      </w:r>
    </w:p>
    <w:p w14:paraId="68B18301" w14:textId="4C2DE8DF" w:rsidR="00FA23AF" w:rsidRDefault="00FA23AF" w:rsidP="00836A1A">
      <w:r>
        <w:t>git pull origin master</w:t>
      </w:r>
    </w:p>
    <w:p w14:paraId="184B8D01" w14:textId="7EF27A57" w:rsidR="009B78A9" w:rsidRDefault="009B78A9" w:rsidP="00836A1A">
      <w:r>
        <w:rPr>
          <w:rFonts w:hint="eastAsia"/>
        </w:rPr>
        <w:t>若遇到冲突并提示“请在合并前提交或贮藏您的修改“</w:t>
      </w:r>
    </w:p>
    <w:p w14:paraId="374C5F8E" w14:textId="5D33FCDA" w:rsidR="009B78A9" w:rsidRDefault="002E0ACF" w:rsidP="00836A1A">
      <w:r>
        <w:rPr>
          <w:rFonts w:hint="eastAsia"/>
        </w:rPr>
        <w:t>g</w:t>
      </w:r>
      <w:r>
        <w:t xml:space="preserve">it stash </w:t>
      </w:r>
      <w:r>
        <w:rPr>
          <w:rFonts w:hint="eastAsia"/>
        </w:rPr>
        <w:t>贮藏修改</w:t>
      </w:r>
    </w:p>
    <w:p w14:paraId="2E78298A" w14:textId="3859FDA4" w:rsidR="002E0ACF" w:rsidRDefault="002E0ACF" w:rsidP="00836A1A">
      <w:r>
        <w:rPr>
          <w:rFonts w:hint="eastAsia"/>
        </w:rPr>
        <w:t>g</w:t>
      </w:r>
      <w:r>
        <w:t xml:space="preserve">it pull </w:t>
      </w:r>
      <w:r>
        <w:rPr>
          <w:rFonts w:hint="eastAsia"/>
        </w:rPr>
        <w:t>ori</w:t>
      </w:r>
      <w:r>
        <w:t xml:space="preserve">gin main </w:t>
      </w:r>
      <w:r>
        <w:rPr>
          <w:rFonts w:hint="eastAsia"/>
        </w:rPr>
        <w:t>重新拉取</w:t>
      </w:r>
    </w:p>
    <w:p w14:paraId="6F645FDB" w14:textId="7F64BC1C" w:rsidR="002E0ACF" w:rsidRDefault="002E0ACF" w:rsidP="00836A1A">
      <w:r>
        <w:rPr>
          <w:rFonts w:hint="eastAsia"/>
        </w:rPr>
        <w:t>g</w:t>
      </w:r>
      <w:r>
        <w:t xml:space="preserve">it stash pop </w:t>
      </w:r>
      <w:r>
        <w:rPr>
          <w:rFonts w:hint="eastAsia"/>
        </w:rPr>
        <w:t>自动合并，如有冲突，需手动解决</w:t>
      </w:r>
    </w:p>
    <w:p w14:paraId="56918CC2" w14:textId="2A571BB8" w:rsidR="002E0ACF" w:rsidRPr="009B78A9" w:rsidRDefault="002E0ACF" w:rsidP="00836A1A">
      <w:pPr>
        <w:rPr>
          <w:rFonts w:hint="eastAsia"/>
        </w:rPr>
      </w:pPr>
      <w:r>
        <w:rPr>
          <w:rFonts w:hint="eastAsia"/>
        </w:rPr>
        <w:t>合并完成后，</w:t>
      </w:r>
      <w:r>
        <w:rPr>
          <w:rFonts w:hint="eastAsia"/>
        </w:rPr>
        <w:t>g</w:t>
      </w:r>
      <w:r>
        <w:t xml:space="preserve">it stash drop </w:t>
      </w:r>
      <w:r>
        <w:rPr>
          <w:rFonts w:hint="eastAsia"/>
        </w:rPr>
        <w:t>删除贮藏内容</w:t>
      </w:r>
    </w:p>
    <w:p w14:paraId="36FAAB6C" w14:textId="498F2095" w:rsidR="00FA23AF" w:rsidRDefault="00FA23AF" w:rsidP="00836A1A"/>
    <w:p w14:paraId="12E1BF83" w14:textId="19CACB4B" w:rsidR="00FA23AF" w:rsidRDefault="00FA23AF" w:rsidP="00836A1A">
      <w:pPr>
        <w:rPr>
          <w:b/>
          <w:bCs/>
        </w:rPr>
      </w:pPr>
      <w:r>
        <w:rPr>
          <w:b/>
          <w:bCs/>
        </w:rPr>
        <w:t>5</w:t>
      </w:r>
      <w:r>
        <w:rPr>
          <w:rFonts w:hint="eastAsia"/>
          <w:b/>
          <w:bCs/>
        </w:rPr>
        <w:t>.</w:t>
      </w:r>
      <w:r>
        <w:rPr>
          <w:rFonts w:hint="eastAsia"/>
          <w:b/>
          <w:bCs/>
        </w:rPr>
        <w:t>添加提交信息</w:t>
      </w:r>
    </w:p>
    <w:p w14:paraId="13E5B6EB" w14:textId="6154DAC1" w:rsidR="00FA23AF" w:rsidRDefault="00FA23AF" w:rsidP="00836A1A">
      <w:r>
        <w:t>git commit -m “first commit”</w:t>
      </w:r>
    </w:p>
    <w:p w14:paraId="0F591900" w14:textId="031391C2" w:rsidR="00FA23AF" w:rsidRDefault="00FA23AF" w:rsidP="00836A1A">
      <w:r>
        <w:rPr>
          <w:rFonts w:hint="eastAsia"/>
        </w:rPr>
        <w:t>后续提交时，可将</w:t>
      </w:r>
      <w:r>
        <w:rPr>
          <w:rFonts w:hint="eastAsia"/>
        </w:rPr>
        <w:t>first</w:t>
      </w:r>
      <w:r>
        <w:t xml:space="preserve"> </w:t>
      </w:r>
      <w:r>
        <w:rPr>
          <w:rFonts w:hint="eastAsia"/>
        </w:rPr>
        <w:t>commit</w:t>
      </w:r>
      <w:r>
        <w:rPr>
          <w:rFonts w:hint="eastAsia"/>
        </w:rPr>
        <w:t>改为每次提交的更改内容</w:t>
      </w:r>
    </w:p>
    <w:p w14:paraId="20CB5F40" w14:textId="3511CE54" w:rsidR="00FA23AF" w:rsidRDefault="00FA23AF" w:rsidP="00836A1A"/>
    <w:p w14:paraId="07254037" w14:textId="414BD385" w:rsidR="00FA23AF" w:rsidRDefault="00FA23AF" w:rsidP="00836A1A">
      <w:pPr>
        <w:rPr>
          <w:b/>
          <w:bCs/>
        </w:rPr>
      </w:pPr>
      <w:r>
        <w:rPr>
          <w:rFonts w:hint="eastAsia"/>
          <w:b/>
          <w:bCs/>
        </w:rPr>
        <w:t>6.</w:t>
      </w:r>
      <w:r>
        <w:rPr>
          <w:rFonts w:hint="eastAsia"/>
          <w:b/>
          <w:bCs/>
        </w:rPr>
        <w:t>上传本地仓库</w:t>
      </w:r>
    </w:p>
    <w:p w14:paraId="7BE1213D" w14:textId="5EA86385" w:rsidR="00FA23AF" w:rsidRDefault="00FA23AF" w:rsidP="00836A1A">
      <w:r>
        <w:rPr>
          <w:rFonts w:hint="eastAsia"/>
        </w:rPr>
        <w:t>git</w:t>
      </w:r>
      <w:r>
        <w:t xml:space="preserve"> push origin master</w:t>
      </w:r>
      <w:r w:rsidR="008F4B7E">
        <w:t xml:space="preserve"> </w:t>
      </w:r>
    </w:p>
    <w:p w14:paraId="2E89BA0F" w14:textId="74B39CF9" w:rsidR="008F4B7E" w:rsidRDefault="008F4B7E" w:rsidP="00836A1A">
      <w:r>
        <w:rPr>
          <w:rFonts w:hint="eastAsia"/>
        </w:rPr>
        <w:t>注意第一次提交前务必执行步骤</w:t>
      </w:r>
      <w:r>
        <w:rPr>
          <w:rFonts w:hint="eastAsia"/>
        </w:rPr>
        <w:t>4</w:t>
      </w:r>
      <w:r>
        <w:rPr>
          <w:rFonts w:hint="eastAsia"/>
        </w:rPr>
        <w:t>中的</w:t>
      </w:r>
      <w:r>
        <w:rPr>
          <w:rFonts w:hint="eastAsia"/>
        </w:rPr>
        <w:t>pull</w:t>
      </w:r>
      <w:r>
        <w:rPr>
          <w:rFonts w:hint="eastAsia"/>
        </w:rPr>
        <w:t>操作，否则无法</w:t>
      </w:r>
      <w:r>
        <w:rPr>
          <w:rFonts w:hint="eastAsia"/>
        </w:rPr>
        <w:t>push</w:t>
      </w:r>
    </w:p>
    <w:p w14:paraId="33B46A08" w14:textId="043E45B4" w:rsidR="004F6EED" w:rsidRDefault="004F6EED" w:rsidP="00836A1A">
      <w:r>
        <w:rPr>
          <w:rFonts w:hint="eastAsia"/>
        </w:rPr>
        <w:t>后续修改代码后，若为</w:t>
      </w:r>
      <w:r w:rsidR="00381EF9">
        <w:rPr>
          <w:rFonts w:hint="eastAsia"/>
        </w:rPr>
        <w:t>调试代码，不要直接</w:t>
      </w:r>
      <w:r w:rsidR="00381EF9">
        <w:rPr>
          <w:rFonts w:hint="eastAsia"/>
        </w:rPr>
        <w:t>push</w:t>
      </w:r>
      <w:r w:rsidR="00381EF9">
        <w:rPr>
          <w:rFonts w:hint="eastAsia"/>
        </w:rPr>
        <w:t>到</w:t>
      </w:r>
      <w:r w:rsidR="00381EF9">
        <w:rPr>
          <w:rFonts w:hint="eastAsia"/>
        </w:rPr>
        <w:t>master</w:t>
      </w:r>
      <w:r w:rsidR="00381EF9">
        <w:rPr>
          <w:rFonts w:hint="eastAsia"/>
        </w:rPr>
        <w:t>（主分支）上，可以新建</w:t>
      </w:r>
      <w:r w:rsidR="00381EF9">
        <w:rPr>
          <w:rFonts w:hint="eastAsia"/>
        </w:rPr>
        <w:t>branch</w:t>
      </w:r>
      <w:r w:rsidR="00381EF9">
        <w:rPr>
          <w:rFonts w:hint="eastAsia"/>
        </w:rPr>
        <w:t>后再</w:t>
      </w:r>
      <w:r w:rsidR="00381EF9">
        <w:rPr>
          <w:rFonts w:hint="eastAsia"/>
        </w:rPr>
        <w:t>push</w:t>
      </w:r>
    </w:p>
    <w:p w14:paraId="6404C5F5" w14:textId="11611F08" w:rsidR="00477EFD" w:rsidRDefault="00477EFD" w:rsidP="00836A1A"/>
    <w:p w14:paraId="55F030F3" w14:textId="25143F25" w:rsidR="001D4D91" w:rsidRDefault="001D4D91" w:rsidP="00836A1A">
      <w:r>
        <w:rPr>
          <w:rFonts w:hint="eastAsia"/>
        </w:rPr>
        <w:t>强制提交</w:t>
      </w:r>
    </w:p>
    <w:p w14:paraId="14C73DB8" w14:textId="463E62DA" w:rsidR="001D4D91" w:rsidRDefault="001D4D91" w:rsidP="00836A1A">
      <w:r w:rsidRPr="001D4D91">
        <w:rPr>
          <w:rFonts w:hint="eastAsia"/>
        </w:rPr>
        <w:t>git</w:t>
      </w:r>
      <w:r w:rsidRPr="001D4D91">
        <w:t xml:space="preserve"> push -u origin master</w:t>
      </w:r>
    </w:p>
    <w:p w14:paraId="38E947D0" w14:textId="12BBBB84" w:rsidR="00922B73" w:rsidRDefault="00922B73" w:rsidP="00836A1A"/>
    <w:p w14:paraId="471561D0" w14:textId="77777777" w:rsidR="005F4C5F" w:rsidRPr="001D4D91" w:rsidRDefault="005F4C5F" w:rsidP="00836A1A">
      <w:pPr>
        <w:rPr>
          <w:rFonts w:hint="eastAsia"/>
        </w:rPr>
      </w:pPr>
    </w:p>
    <w:p w14:paraId="7F340E73" w14:textId="1B5A857C" w:rsidR="004F6EED" w:rsidRPr="003E41E7" w:rsidRDefault="004F6EED" w:rsidP="00836A1A">
      <w:pPr>
        <w:rPr>
          <w:b/>
          <w:bCs/>
        </w:rPr>
      </w:pPr>
      <w:r w:rsidRPr="003E41E7">
        <w:rPr>
          <w:b/>
          <w:bCs/>
        </w:rPr>
        <w:t>7.</w:t>
      </w:r>
      <w:r>
        <w:rPr>
          <w:rFonts w:hint="eastAsia"/>
          <w:b/>
          <w:bCs/>
        </w:rPr>
        <w:t>新建分支</w:t>
      </w:r>
    </w:p>
    <w:p w14:paraId="7ABFB624" w14:textId="4EE1FF9E" w:rsidR="00381EF9" w:rsidRPr="003E41E7" w:rsidRDefault="00381EF9" w:rsidP="00836A1A">
      <w:r w:rsidRPr="003E41E7">
        <w:t xml:space="preserve">git </w:t>
      </w:r>
      <w:r w:rsidRPr="003E41E7">
        <w:rPr>
          <w:rFonts w:hint="eastAsia"/>
        </w:rPr>
        <w:t>bra</w:t>
      </w:r>
      <w:r w:rsidRPr="003E41E7">
        <w:t xml:space="preserve">nch </w:t>
      </w:r>
      <w:r w:rsidR="006F1BAF" w:rsidRPr="003E41E7">
        <w:rPr>
          <w:rFonts w:hint="eastAsia"/>
        </w:rPr>
        <w:t>&lt;</w:t>
      </w:r>
      <w:r w:rsidR="006F1BAF">
        <w:rPr>
          <w:rFonts w:hint="eastAsia"/>
        </w:rPr>
        <w:t>分支名</w:t>
      </w:r>
      <w:r w:rsidR="006F1BAF" w:rsidRPr="003E41E7">
        <w:rPr>
          <w:rFonts w:hint="eastAsia"/>
        </w:rPr>
        <w:t>&gt;</w:t>
      </w:r>
    </w:p>
    <w:p w14:paraId="1436AE64" w14:textId="77777777" w:rsidR="00F31613" w:rsidRPr="003E41E7" w:rsidRDefault="00F31613" w:rsidP="00F31613">
      <w:r>
        <w:rPr>
          <w:rFonts w:hint="eastAsia"/>
        </w:rPr>
        <w:t>分支上提交之前同样需要</w:t>
      </w:r>
      <w:r w:rsidRPr="003E41E7">
        <w:rPr>
          <w:rFonts w:hint="eastAsia"/>
        </w:rPr>
        <w:t>c</w:t>
      </w:r>
      <w:r w:rsidRPr="003E41E7">
        <w:t>ommi</w:t>
      </w:r>
      <w:r w:rsidRPr="003E41E7">
        <w:rPr>
          <w:rFonts w:hint="eastAsia"/>
        </w:rPr>
        <w:t>t</w:t>
      </w:r>
      <w:r>
        <w:rPr>
          <w:rFonts w:hint="eastAsia"/>
        </w:rPr>
        <w:t>操作</w:t>
      </w:r>
      <w:r w:rsidRPr="003E41E7">
        <w:rPr>
          <w:rFonts w:hint="eastAsia"/>
        </w:rPr>
        <w:t xml:space="preserve"> </w:t>
      </w:r>
      <w:r w:rsidRPr="003E41E7">
        <w:t>git commit -m “&lt;</w:t>
      </w:r>
      <w:r>
        <w:rPr>
          <w:rFonts w:hint="eastAsia"/>
        </w:rPr>
        <w:t>提交内容</w:t>
      </w:r>
      <w:r w:rsidRPr="003E41E7">
        <w:t>&gt;”</w:t>
      </w:r>
    </w:p>
    <w:p w14:paraId="2FB4D3DF" w14:textId="109E9854" w:rsidR="00F31613" w:rsidRPr="003E41E7" w:rsidRDefault="00EF191B" w:rsidP="00836A1A">
      <w:r>
        <w:rPr>
          <w:rFonts w:hint="eastAsia"/>
        </w:rPr>
        <w:t>提交操作</w:t>
      </w:r>
      <w:r w:rsidRPr="003E41E7">
        <w:rPr>
          <w:rFonts w:hint="eastAsia"/>
        </w:rPr>
        <w:t xml:space="preserve"> </w:t>
      </w:r>
      <w:r w:rsidRPr="003E41E7">
        <w:t>git push origin &lt;</w:t>
      </w:r>
      <w:r>
        <w:rPr>
          <w:rFonts w:hint="eastAsia"/>
        </w:rPr>
        <w:t>分支名</w:t>
      </w:r>
      <w:r w:rsidRPr="003E41E7">
        <w:t>&gt;</w:t>
      </w:r>
    </w:p>
    <w:p w14:paraId="465D27BE" w14:textId="77777777" w:rsidR="00381EF9" w:rsidRPr="003E41E7" w:rsidRDefault="00381EF9" w:rsidP="00836A1A">
      <w:pPr>
        <w:rPr>
          <w:b/>
          <w:bCs/>
        </w:rPr>
      </w:pPr>
    </w:p>
    <w:p w14:paraId="04F6099C" w14:textId="5D88060E" w:rsidR="00381EF9" w:rsidRPr="001D4D91" w:rsidRDefault="00381EF9" w:rsidP="00836A1A">
      <w:pPr>
        <w:rPr>
          <w:b/>
          <w:bCs/>
          <w:lang w:val="fr-FR"/>
        </w:rPr>
      </w:pPr>
      <w:r w:rsidRPr="001D4D91">
        <w:rPr>
          <w:b/>
          <w:bCs/>
          <w:lang w:val="fr-FR"/>
        </w:rPr>
        <w:t>8.</w:t>
      </w:r>
      <w:r>
        <w:rPr>
          <w:rFonts w:hint="eastAsia"/>
          <w:b/>
          <w:bCs/>
        </w:rPr>
        <w:t>查看分支</w:t>
      </w:r>
    </w:p>
    <w:p w14:paraId="2740D4FF" w14:textId="6D8A822A" w:rsidR="00381EF9" w:rsidRPr="001D4D91" w:rsidRDefault="00381EF9" w:rsidP="00836A1A">
      <w:pPr>
        <w:rPr>
          <w:lang w:val="fr-FR"/>
        </w:rPr>
      </w:pPr>
      <w:r>
        <w:rPr>
          <w:rFonts w:hint="eastAsia"/>
        </w:rPr>
        <w:t>查看本地分支</w:t>
      </w:r>
      <w:r w:rsidRPr="001D4D91">
        <w:rPr>
          <w:rFonts w:hint="eastAsia"/>
          <w:lang w:val="fr-FR"/>
        </w:rPr>
        <w:t xml:space="preserve"> git</w:t>
      </w:r>
      <w:r w:rsidRPr="001D4D91">
        <w:rPr>
          <w:lang w:val="fr-FR"/>
        </w:rPr>
        <w:t xml:space="preserve"> </w:t>
      </w:r>
      <w:r w:rsidRPr="001D4D91">
        <w:rPr>
          <w:rFonts w:hint="eastAsia"/>
          <w:lang w:val="fr-FR"/>
        </w:rPr>
        <w:t>bra</w:t>
      </w:r>
      <w:r w:rsidRPr="001D4D91">
        <w:rPr>
          <w:lang w:val="fr-FR"/>
        </w:rPr>
        <w:t>n</w:t>
      </w:r>
      <w:r w:rsidRPr="001D4D91">
        <w:rPr>
          <w:rFonts w:hint="eastAsia"/>
          <w:lang w:val="fr-FR"/>
        </w:rPr>
        <w:t>ch</w:t>
      </w:r>
    </w:p>
    <w:p w14:paraId="76D0CD71" w14:textId="705E525C" w:rsidR="00381EF9" w:rsidRPr="001D4D91" w:rsidRDefault="00381EF9" w:rsidP="00836A1A">
      <w:pPr>
        <w:rPr>
          <w:lang w:val="fr-FR"/>
        </w:rPr>
      </w:pPr>
      <w:r>
        <w:rPr>
          <w:rFonts w:hint="eastAsia"/>
        </w:rPr>
        <w:t>查看远程分支</w:t>
      </w:r>
      <w:r w:rsidRPr="001D4D91">
        <w:rPr>
          <w:rFonts w:hint="eastAsia"/>
          <w:lang w:val="fr-FR"/>
        </w:rPr>
        <w:t xml:space="preserve"> git</w:t>
      </w:r>
      <w:r w:rsidRPr="001D4D91">
        <w:rPr>
          <w:lang w:val="fr-FR"/>
        </w:rPr>
        <w:t xml:space="preserve"> branch -r</w:t>
      </w:r>
    </w:p>
    <w:p w14:paraId="3B1D0402" w14:textId="1B91A3C3" w:rsidR="00381EF9" w:rsidRPr="001D4D91" w:rsidRDefault="00381EF9" w:rsidP="00836A1A">
      <w:pPr>
        <w:rPr>
          <w:lang w:val="fr-FR"/>
        </w:rPr>
      </w:pPr>
      <w:r>
        <w:rPr>
          <w:rFonts w:hint="eastAsia"/>
        </w:rPr>
        <w:t>查看所有分支</w:t>
      </w:r>
      <w:r w:rsidRPr="001D4D91">
        <w:rPr>
          <w:rFonts w:hint="eastAsia"/>
          <w:lang w:val="fr-FR"/>
        </w:rPr>
        <w:t xml:space="preserve"> </w:t>
      </w:r>
      <w:r w:rsidRPr="001D4D91">
        <w:rPr>
          <w:lang w:val="fr-FR"/>
        </w:rPr>
        <w:t>git branch -a</w:t>
      </w:r>
    </w:p>
    <w:p w14:paraId="3D443C45" w14:textId="7EE5CE9C" w:rsidR="0031005A" w:rsidRDefault="0031005A" w:rsidP="00836A1A">
      <w:pPr>
        <w:rPr>
          <w:lang w:val="fr-FR"/>
        </w:rPr>
      </w:pPr>
      <w:r>
        <w:rPr>
          <w:rFonts w:hint="eastAsia"/>
          <w:lang w:val="fr-FR"/>
        </w:rPr>
        <w:t>此时前面有</w:t>
      </w:r>
      <w:r>
        <w:rPr>
          <w:rFonts w:hint="eastAsia"/>
          <w:lang w:val="fr-FR"/>
        </w:rPr>
        <w:t>*</w:t>
      </w:r>
      <w:r>
        <w:rPr>
          <w:rFonts w:hint="eastAsia"/>
          <w:lang w:val="fr-FR"/>
        </w:rPr>
        <w:t>的分支为当前所在分支</w:t>
      </w:r>
    </w:p>
    <w:p w14:paraId="513423EB" w14:textId="5852C1EA" w:rsidR="0031005A" w:rsidRDefault="0031005A" w:rsidP="00836A1A">
      <w:pPr>
        <w:rPr>
          <w:lang w:val="fr-FR"/>
        </w:rPr>
      </w:pPr>
    </w:p>
    <w:p w14:paraId="79E61C26" w14:textId="341124B6" w:rsidR="0031005A" w:rsidRPr="001D4D91" w:rsidRDefault="0031005A" w:rsidP="00836A1A">
      <w:pPr>
        <w:rPr>
          <w:b/>
          <w:bCs/>
          <w:lang w:val="fr-FR"/>
        </w:rPr>
      </w:pPr>
      <w:r w:rsidRPr="001D4D91">
        <w:rPr>
          <w:b/>
          <w:bCs/>
          <w:lang w:val="fr-FR"/>
        </w:rPr>
        <w:t>9.</w:t>
      </w:r>
      <w:r>
        <w:rPr>
          <w:rFonts w:hint="eastAsia"/>
          <w:b/>
          <w:bCs/>
        </w:rPr>
        <w:t>切换分支</w:t>
      </w:r>
    </w:p>
    <w:p w14:paraId="10BA30BD" w14:textId="139232DE" w:rsidR="0031005A" w:rsidRPr="001D4D91" w:rsidRDefault="0031005A" w:rsidP="00836A1A">
      <w:pPr>
        <w:rPr>
          <w:lang w:val="fr-FR"/>
        </w:rPr>
      </w:pPr>
      <w:r w:rsidRPr="001D4D91">
        <w:rPr>
          <w:rFonts w:hint="eastAsia"/>
          <w:lang w:val="fr-FR"/>
        </w:rPr>
        <w:t>g</w:t>
      </w:r>
      <w:r w:rsidRPr="001D4D91">
        <w:rPr>
          <w:lang w:val="fr-FR"/>
        </w:rPr>
        <w:t>it checkout &lt;</w:t>
      </w:r>
      <w:r>
        <w:rPr>
          <w:rFonts w:hint="eastAsia"/>
        </w:rPr>
        <w:t>分支名</w:t>
      </w:r>
      <w:r w:rsidRPr="001D4D91">
        <w:rPr>
          <w:lang w:val="fr-FR"/>
        </w:rPr>
        <w:t>&gt;</w:t>
      </w:r>
    </w:p>
    <w:p w14:paraId="62F4FA2A" w14:textId="3677DD1B" w:rsidR="00F31613" w:rsidRPr="001D4D91" w:rsidRDefault="00247986" w:rsidP="00836A1A">
      <w:pPr>
        <w:rPr>
          <w:lang w:val="fr-FR"/>
        </w:rPr>
      </w:pPr>
      <w:r>
        <w:rPr>
          <w:rFonts w:hint="eastAsia"/>
        </w:rPr>
        <w:t>创建并切换分支</w:t>
      </w:r>
      <w:r w:rsidRPr="001D4D91">
        <w:rPr>
          <w:rFonts w:hint="eastAsia"/>
          <w:lang w:val="fr-FR"/>
        </w:rPr>
        <w:t xml:space="preserve"> </w:t>
      </w:r>
      <w:r w:rsidRPr="001D4D91">
        <w:rPr>
          <w:lang w:val="fr-FR"/>
        </w:rPr>
        <w:t>git checkout -b &lt;</w:t>
      </w:r>
      <w:r>
        <w:rPr>
          <w:rFonts w:hint="eastAsia"/>
        </w:rPr>
        <w:t>分支名</w:t>
      </w:r>
      <w:r w:rsidRPr="001D4D91">
        <w:rPr>
          <w:lang w:val="fr-FR"/>
        </w:rPr>
        <w:t>&gt;</w:t>
      </w:r>
    </w:p>
    <w:p w14:paraId="0623DF7D" w14:textId="77777777" w:rsidR="00F31613" w:rsidRPr="001D4D91" w:rsidRDefault="00F31613" w:rsidP="00836A1A">
      <w:pPr>
        <w:rPr>
          <w:lang w:val="fr-FR"/>
        </w:rPr>
      </w:pPr>
    </w:p>
    <w:p w14:paraId="2095B93C" w14:textId="4F182AE9" w:rsidR="0031005A" w:rsidRPr="001D4D91" w:rsidRDefault="0031005A" w:rsidP="00836A1A">
      <w:pPr>
        <w:rPr>
          <w:lang w:val="fr-FR"/>
        </w:rPr>
      </w:pPr>
    </w:p>
    <w:p w14:paraId="6D3316AA" w14:textId="5AB1DCE5" w:rsidR="006F1BAF" w:rsidRPr="001D4D91" w:rsidRDefault="006F1BAF" w:rsidP="00836A1A">
      <w:pPr>
        <w:rPr>
          <w:b/>
          <w:bCs/>
          <w:lang w:val="fr-FR"/>
        </w:rPr>
      </w:pPr>
      <w:r w:rsidRPr="001D4D91">
        <w:rPr>
          <w:b/>
          <w:bCs/>
          <w:lang w:val="fr-FR"/>
        </w:rPr>
        <w:t>10.</w:t>
      </w:r>
      <w:r>
        <w:rPr>
          <w:rFonts w:hint="eastAsia"/>
          <w:b/>
          <w:bCs/>
        </w:rPr>
        <w:t>删除分支</w:t>
      </w:r>
    </w:p>
    <w:p w14:paraId="747423FD" w14:textId="678A204A" w:rsidR="006F1BAF" w:rsidRPr="001D4D91" w:rsidRDefault="006F1BAF" w:rsidP="00836A1A">
      <w:pPr>
        <w:rPr>
          <w:lang w:val="fr-FR"/>
        </w:rPr>
      </w:pPr>
      <w:r w:rsidRPr="001D4D91">
        <w:rPr>
          <w:lang w:val="fr-FR"/>
        </w:rPr>
        <w:t>git brach -d &lt;</w:t>
      </w:r>
      <w:r>
        <w:rPr>
          <w:rFonts w:hint="eastAsia"/>
        </w:rPr>
        <w:t>分支名</w:t>
      </w:r>
      <w:r w:rsidRPr="001D4D91">
        <w:rPr>
          <w:lang w:val="fr-FR"/>
        </w:rPr>
        <w:t>&gt;</w:t>
      </w:r>
    </w:p>
    <w:p w14:paraId="3905B297" w14:textId="2AA1206D" w:rsidR="00247986" w:rsidRPr="001D4D91" w:rsidRDefault="00247986" w:rsidP="00836A1A">
      <w:pPr>
        <w:rPr>
          <w:lang w:val="fr-FR"/>
        </w:rPr>
      </w:pPr>
    </w:p>
    <w:p w14:paraId="0265B9B6" w14:textId="5B095462" w:rsidR="00247986" w:rsidRPr="001D4D91" w:rsidRDefault="00C3108D" w:rsidP="00836A1A">
      <w:pPr>
        <w:rPr>
          <w:b/>
          <w:bCs/>
          <w:lang w:val="fr-FR"/>
        </w:rPr>
      </w:pPr>
      <w:r w:rsidRPr="001D4D91">
        <w:rPr>
          <w:b/>
          <w:bCs/>
          <w:lang w:val="fr-FR"/>
        </w:rPr>
        <w:t>11.</w:t>
      </w:r>
      <w:r>
        <w:rPr>
          <w:rFonts w:hint="eastAsia"/>
          <w:b/>
          <w:bCs/>
        </w:rPr>
        <w:t>合并分支</w:t>
      </w:r>
    </w:p>
    <w:p w14:paraId="0FF722F3" w14:textId="6F0E5101" w:rsidR="00C3108D" w:rsidRPr="001D4D91" w:rsidRDefault="00C3108D" w:rsidP="00836A1A">
      <w:pPr>
        <w:rPr>
          <w:lang w:val="fr-FR"/>
        </w:rPr>
      </w:pPr>
      <w:r w:rsidRPr="001D4D91">
        <w:rPr>
          <w:rFonts w:hint="eastAsia"/>
          <w:lang w:val="fr-FR"/>
        </w:rPr>
        <w:t>git</w:t>
      </w:r>
      <w:r w:rsidRPr="001D4D91">
        <w:rPr>
          <w:lang w:val="fr-FR"/>
        </w:rPr>
        <w:t xml:space="preserve"> merge &lt;</w:t>
      </w:r>
      <w:r>
        <w:rPr>
          <w:rFonts w:hint="eastAsia"/>
        </w:rPr>
        <w:t>分支名</w:t>
      </w:r>
      <w:r w:rsidRPr="001D4D91">
        <w:rPr>
          <w:lang w:val="fr-FR"/>
        </w:rPr>
        <w:t>&gt;</w:t>
      </w:r>
    </w:p>
    <w:p w14:paraId="13468EB3" w14:textId="1B188284" w:rsidR="00C3108D" w:rsidRDefault="00C3108D" w:rsidP="00836A1A">
      <w:r>
        <w:rPr>
          <w:rFonts w:hint="eastAsia"/>
        </w:rPr>
        <w:t>该操作为将</w:t>
      </w:r>
      <w:r>
        <w:rPr>
          <w:rFonts w:hint="eastAsia"/>
        </w:rPr>
        <w:t>&lt;</w:t>
      </w:r>
      <w:r>
        <w:rPr>
          <w:rFonts w:hint="eastAsia"/>
        </w:rPr>
        <w:t>分支名</w:t>
      </w:r>
      <w:r>
        <w:t>&gt;</w:t>
      </w:r>
      <w:r>
        <w:rPr>
          <w:rFonts w:hint="eastAsia"/>
        </w:rPr>
        <w:t>合并到当前所在分支，一般切换回</w:t>
      </w:r>
      <w:r>
        <w:rPr>
          <w:rFonts w:hint="eastAsia"/>
        </w:rPr>
        <w:t>master</w:t>
      </w:r>
      <w:r>
        <w:rPr>
          <w:rFonts w:hint="eastAsia"/>
        </w:rPr>
        <w:t>分支后再执行此操作</w:t>
      </w:r>
      <w:r w:rsidR="00174A17">
        <w:rPr>
          <w:rFonts w:hint="eastAsia"/>
        </w:rPr>
        <w:t>，将其他分支合并到</w:t>
      </w:r>
      <w:r w:rsidR="00174A17">
        <w:rPr>
          <w:rFonts w:hint="eastAsia"/>
        </w:rPr>
        <w:t>master</w:t>
      </w:r>
      <w:r w:rsidR="00174A17">
        <w:rPr>
          <w:rFonts w:hint="eastAsia"/>
        </w:rPr>
        <w:t>上</w:t>
      </w:r>
      <w:r>
        <w:rPr>
          <w:rFonts w:hint="eastAsia"/>
        </w:rPr>
        <w:t>。</w:t>
      </w:r>
    </w:p>
    <w:p w14:paraId="1653CCE2" w14:textId="4DA5CCAB" w:rsidR="00F31613" w:rsidRDefault="00F31613" w:rsidP="00836A1A"/>
    <w:p w14:paraId="6CA99462" w14:textId="5B5303FD" w:rsidR="007034BF" w:rsidRDefault="007034BF" w:rsidP="00836A1A">
      <w:pPr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>2.</w:t>
      </w:r>
      <w:r>
        <w:rPr>
          <w:rFonts w:hint="eastAsia"/>
          <w:b/>
          <w:bCs/>
        </w:rPr>
        <w:t>日志查看</w:t>
      </w:r>
    </w:p>
    <w:p w14:paraId="1ACCDCDA" w14:textId="6E1F1389" w:rsidR="007034BF" w:rsidRDefault="007034BF" w:rsidP="00836A1A">
      <w:r>
        <w:t>git log</w:t>
      </w:r>
    </w:p>
    <w:p w14:paraId="3678F9E0" w14:textId="77777777" w:rsidR="007034BF" w:rsidRDefault="007034BF" w:rsidP="007034BF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BFBF00"/>
          <w:kern w:val="0"/>
          <w:sz w:val="18"/>
          <w:szCs w:val="18"/>
        </w:rPr>
      </w:pPr>
      <w:r>
        <w:rPr>
          <w:rFonts w:ascii="Lucida Console" w:hAnsi="Lucida Console" w:cs="Lucida Console"/>
          <w:color w:val="BFBF00"/>
          <w:kern w:val="0"/>
          <w:sz w:val="18"/>
          <w:szCs w:val="18"/>
        </w:rPr>
        <w:t>commit 1d38bd32482ea1ec2ceb63c5731351013648f5f8 (</w:t>
      </w:r>
      <w:r>
        <w:rPr>
          <w:rFonts w:ascii="Lucida Console" w:hAnsi="Lucida Console" w:cs="Lucida Console"/>
          <w:color w:val="40FFFF"/>
          <w:kern w:val="0"/>
          <w:sz w:val="18"/>
          <w:szCs w:val="18"/>
        </w:rPr>
        <w:t xml:space="preserve">HEAD -&gt; </w:t>
      </w:r>
      <w:r>
        <w:rPr>
          <w:rFonts w:ascii="Lucida Console" w:hAnsi="Lucida Console" w:cs="Lucida Console"/>
          <w:color w:val="40FF40"/>
          <w:kern w:val="0"/>
          <w:sz w:val="18"/>
          <w:szCs w:val="18"/>
        </w:rPr>
        <w:t>master</w:t>
      </w:r>
      <w:r>
        <w:rPr>
          <w:rFonts w:ascii="Lucida Console" w:hAnsi="Lucida Console" w:cs="Lucida Console"/>
          <w:color w:val="BFBF00"/>
          <w:kern w:val="0"/>
          <w:sz w:val="18"/>
          <w:szCs w:val="18"/>
        </w:rPr>
        <w:t xml:space="preserve">, </w:t>
      </w:r>
      <w:r>
        <w:rPr>
          <w:rFonts w:ascii="Lucida Console" w:hAnsi="Lucida Console" w:cs="Lucida Console"/>
          <w:color w:val="FF4040"/>
          <w:kern w:val="0"/>
          <w:sz w:val="18"/>
          <w:szCs w:val="18"/>
        </w:rPr>
        <w:t>origin/master</w:t>
      </w:r>
      <w:r>
        <w:rPr>
          <w:rFonts w:ascii="Lucida Console" w:hAnsi="Lucida Console" w:cs="Lucida Console"/>
          <w:color w:val="BFBF00"/>
          <w:kern w:val="0"/>
          <w:sz w:val="18"/>
          <w:szCs w:val="18"/>
        </w:rPr>
        <w:t>)</w:t>
      </w:r>
    </w:p>
    <w:p w14:paraId="5A16C65D" w14:textId="77777777" w:rsidR="007034BF" w:rsidRDefault="007034BF" w:rsidP="007034BF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ascii="Lucida Console" w:hAnsi="Lucida Console" w:cs="Lucida Console"/>
          <w:kern w:val="0"/>
          <w:sz w:val="18"/>
          <w:szCs w:val="18"/>
        </w:rPr>
        <w:t>Author: chengtianle &lt;chengtianle1997@163.com&gt;</w:t>
      </w:r>
    </w:p>
    <w:p w14:paraId="36C4BC45" w14:textId="77777777" w:rsidR="007034BF" w:rsidRDefault="007034BF" w:rsidP="007034BF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ascii="Lucida Console" w:hAnsi="Lucida Console" w:cs="Lucida Console"/>
          <w:kern w:val="0"/>
          <w:sz w:val="18"/>
          <w:szCs w:val="18"/>
        </w:rPr>
        <w:t>Date:   Mon Jun 22 20:42:08 2020 +0800</w:t>
      </w:r>
    </w:p>
    <w:p w14:paraId="34777EC8" w14:textId="77777777" w:rsidR="007034BF" w:rsidRDefault="007034BF" w:rsidP="007034BF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</w:p>
    <w:p w14:paraId="67477EB8" w14:textId="3CD53E4C" w:rsidR="007034BF" w:rsidRDefault="007034BF" w:rsidP="007034BF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  <w:r>
        <w:rPr>
          <w:rFonts w:ascii="Lucida Console" w:hAnsi="Lucida Console" w:cs="Lucida Console"/>
          <w:kern w:val="0"/>
          <w:sz w:val="18"/>
          <w:szCs w:val="18"/>
        </w:rPr>
        <w:t xml:space="preserve">    first commit</w:t>
      </w:r>
    </w:p>
    <w:p w14:paraId="5BC3C133" w14:textId="77777777" w:rsidR="007034BF" w:rsidRDefault="007034BF" w:rsidP="007034BF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8"/>
          <w:szCs w:val="18"/>
        </w:rPr>
      </w:pPr>
    </w:p>
    <w:p w14:paraId="0281F1CE" w14:textId="7FD7A853" w:rsidR="007034BF" w:rsidRDefault="007034BF" w:rsidP="00836A1A">
      <w:r>
        <w:rPr>
          <w:rFonts w:hint="eastAsia"/>
        </w:rPr>
        <w:t>恢复到该日志下：</w:t>
      </w:r>
    </w:p>
    <w:p w14:paraId="3E898DF8" w14:textId="7E49BE86" w:rsidR="007034BF" w:rsidRPr="007034BF" w:rsidRDefault="007034BF" w:rsidP="00836A1A">
      <w:r>
        <w:rPr>
          <w:rFonts w:hint="eastAsia"/>
        </w:rPr>
        <w:t>git</w:t>
      </w:r>
      <w:r>
        <w:t xml:space="preserve"> reset &lt;</w:t>
      </w:r>
      <w:r>
        <w:rPr>
          <w:rFonts w:hint="eastAsia"/>
        </w:rPr>
        <w:t>日志编码</w:t>
      </w:r>
      <w:r>
        <w:t>&gt;</w:t>
      </w:r>
    </w:p>
    <w:p w14:paraId="39E5FB20" w14:textId="16F4156C" w:rsidR="007034BF" w:rsidRDefault="007034BF" w:rsidP="00836A1A">
      <w:pPr>
        <w:rPr>
          <w:rFonts w:ascii="Lucida Console" w:hAnsi="Lucida Console" w:cs="Lucida Console"/>
          <w:color w:val="BFBF00"/>
          <w:kern w:val="0"/>
          <w:sz w:val="18"/>
          <w:szCs w:val="18"/>
        </w:rPr>
      </w:pPr>
      <w:r w:rsidRPr="007034BF">
        <w:rPr>
          <w:rFonts w:hint="eastAsia"/>
        </w:rPr>
        <w:t>e</w:t>
      </w:r>
      <w:r w:rsidRPr="007034BF">
        <w:t xml:space="preserve">.g: </w:t>
      </w:r>
      <w:r>
        <w:t xml:space="preserve">git reset </w:t>
      </w:r>
      <w:r>
        <w:rPr>
          <w:rFonts w:ascii="Lucida Console" w:hAnsi="Lucida Console" w:cs="Lucida Console"/>
          <w:color w:val="BFBF00"/>
          <w:kern w:val="0"/>
          <w:sz w:val="18"/>
          <w:szCs w:val="18"/>
        </w:rPr>
        <w:t>1d38bd32482ea1ec2ceb63c5731351013648f5f8</w:t>
      </w:r>
    </w:p>
    <w:p w14:paraId="2CE68D27" w14:textId="77777777" w:rsidR="007034BF" w:rsidRPr="007034BF" w:rsidRDefault="007034BF" w:rsidP="00836A1A"/>
    <w:p w14:paraId="01A9AE06" w14:textId="5ED96FC5" w:rsidR="00F31613" w:rsidRDefault="001D4D91" w:rsidP="00836A1A">
      <w:pPr>
        <w:rPr>
          <w:b/>
          <w:bCs/>
        </w:rPr>
      </w:pPr>
      <w:r>
        <w:rPr>
          <w:rFonts w:hint="eastAsia"/>
          <w:b/>
          <w:bCs/>
        </w:rPr>
        <w:lastRenderedPageBreak/>
        <w:t>注：在上传同步代码时，请删除不必要的编译中间文件，例如使用</w:t>
      </w:r>
      <w:r>
        <w:rPr>
          <w:rFonts w:hint="eastAsia"/>
          <w:b/>
          <w:bCs/>
        </w:rPr>
        <w:t>VS</w:t>
      </w:r>
      <w:r>
        <w:rPr>
          <w:rFonts w:hint="eastAsia"/>
          <w:b/>
          <w:bCs/>
        </w:rPr>
        <w:t>时，项目文件夹中产生的</w:t>
      </w:r>
      <w:r>
        <w:rPr>
          <w:rFonts w:hint="eastAsia"/>
          <w:b/>
          <w:bCs/>
        </w:rPr>
        <w:t xml:space="preserve"> .</w:t>
      </w:r>
      <w:r>
        <w:rPr>
          <w:b/>
          <w:bCs/>
        </w:rPr>
        <w:t xml:space="preserve">vs </w:t>
      </w:r>
      <w:r>
        <w:rPr>
          <w:rFonts w:hint="eastAsia"/>
          <w:b/>
          <w:bCs/>
        </w:rPr>
        <w:t>文件夹（删除该文件夹可能导致项目工程属性内容丢失）</w:t>
      </w:r>
    </w:p>
    <w:p w14:paraId="30DCAF2B" w14:textId="0BCE448A" w:rsidR="00915F31" w:rsidRDefault="00915F31" w:rsidP="00836A1A">
      <w:pPr>
        <w:rPr>
          <w:b/>
          <w:bCs/>
        </w:rPr>
      </w:pPr>
    </w:p>
    <w:p w14:paraId="03280CFF" w14:textId="32874238" w:rsidR="00915F31" w:rsidRDefault="00915F31" w:rsidP="00836A1A">
      <w:pPr>
        <w:rPr>
          <w:b/>
          <w:bCs/>
        </w:rPr>
      </w:pPr>
    </w:p>
    <w:p w14:paraId="0A041EF0" w14:textId="5B239755" w:rsidR="00915F31" w:rsidRDefault="00915F31" w:rsidP="00836A1A">
      <w:pPr>
        <w:rPr>
          <w:b/>
          <w:bCs/>
        </w:rPr>
      </w:pPr>
    </w:p>
    <w:p w14:paraId="7F716FEB" w14:textId="5564CFC7" w:rsidR="00915F31" w:rsidRDefault="00915F31" w:rsidP="00836A1A">
      <w:pPr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 xml:space="preserve">3. </w:t>
      </w:r>
      <w:r>
        <w:rPr>
          <w:rFonts w:hint="eastAsia"/>
          <w:b/>
          <w:bCs/>
        </w:rPr>
        <w:t>master</w:t>
      </w:r>
      <w:r>
        <w:rPr>
          <w:rFonts w:hint="eastAsia"/>
          <w:b/>
          <w:bCs/>
        </w:rPr>
        <w:t>分支切</w:t>
      </w:r>
      <w:r>
        <w:rPr>
          <w:rFonts w:hint="eastAsia"/>
          <w:b/>
          <w:bCs/>
        </w:rPr>
        <w:t>main</w:t>
      </w:r>
      <w:r>
        <w:rPr>
          <w:rFonts w:hint="eastAsia"/>
          <w:b/>
          <w:bCs/>
        </w:rPr>
        <w:t>分支（</w:t>
      </w:r>
      <w:r>
        <w:rPr>
          <w:rFonts w:hint="eastAsia"/>
          <w:b/>
          <w:bCs/>
        </w:rPr>
        <w:t>github</w:t>
      </w:r>
      <w:r>
        <w:rPr>
          <w:rFonts w:hint="eastAsia"/>
          <w:b/>
          <w:bCs/>
        </w:rPr>
        <w:t>更新默认分支名为</w:t>
      </w:r>
      <w:r>
        <w:rPr>
          <w:rFonts w:hint="eastAsia"/>
          <w:b/>
          <w:bCs/>
        </w:rPr>
        <w:t>main</w:t>
      </w:r>
      <w:r>
        <w:rPr>
          <w:rFonts w:hint="eastAsia"/>
          <w:b/>
          <w:bCs/>
        </w:rPr>
        <w:t>的处理）</w:t>
      </w:r>
    </w:p>
    <w:p w14:paraId="28063A33" w14:textId="6232B40D" w:rsidR="00915F31" w:rsidRDefault="00915F31" w:rsidP="00836A1A">
      <w:r>
        <w:t>git checkout -b main</w:t>
      </w:r>
    </w:p>
    <w:p w14:paraId="4E3238A7" w14:textId="2095575B" w:rsidR="00915F31" w:rsidRDefault="00915F31" w:rsidP="00836A1A">
      <w:r>
        <w:rPr>
          <w:rFonts w:hint="eastAsia"/>
        </w:rPr>
        <w:t>g</w:t>
      </w:r>
      <w:r>
        <w:t>it bra</w:t>
      </w:r>
      <w:r w:rsidR="002C3BFA">
        <w:t>n</w:t>
      </w:r>
      <w:r>
        <w:t>ch</w:t>
      </w:r>
    </w:p>
    <w:p w14:paraId="35590580" w14:textId="6803F5A9" w:rsidR="00915F31" w:rsidRDefault="00915F31" w:rsidP="00836A1A">
      <w:r>
        <w:rPr>
          <w:rFonts w:hint="eastAsia"/>
        </w:rPr>
        <w:t>g</w:t>
      </w:r>
      <w:r>
        <w:t>it merge master</w:t>
      </w:r>
    </w:p>
    <w:p w14:paraId="7AF43E1D" w14:textId="3789F057" w:rsidR="00915F31" w:rsidRDefault="00915F31" w:rsidP="00836A1A">
      <w:r>
        <w:rPr>
          <w:rFonts w:hint="eastAsia"/>
        </w:rPr>
        <w:t>g</w:t>
      </w:r>
      <w:r>
        <w:t>it pull origin main –allow-unrelated-histories</w:t>
      </w:r>
    </w:p>
    <w:p w14:paraId="41D61744" w14:textId="6CFC53EE" w:rsidR="00915F31" w:rsidRPr="00915F31" w:rsidRDefault="00915F31" w:rsidP="00836A1A">
      <w:r>
        <w:rPr>
          <w:rFonts w:hint="eastAsia"/>
        </w:rPr>
        <w:t>g</w:t>
      </w:r>
      <w:r>
        <w:t>it push origin main</w:t>
      </w:r>
    </w:p>
    <w:p w14:paraId="79A8C1D0" w14:textId="77777777" w:rsidR="005F4C5F" w:rsidRDefault="005F4C5F" w:rsidP="00836A1A">
      <w:pPr>
        <w:rPr>
          <w:rFonts w:hint="eastAsia"/>
          <w:b/>
          <w:bCs/>
        </w:rPr>
      </w:pPr>
    </w:p>
    <w:p w14:paraId="7A637BE2" w14:textId="2DDA8792" w:rsidR="00915F31" w:rsidRPr="00915F31" w:rsidRDefault="00915F31" w:rsidP="00836A1A">
      <w:pPr>
        <w:rPr>
          <w:b/>
          <w:bCs/>
        </w:rPr>
      </w:pPr>
      <w:r>
        <w:rPr>
          <w:b/>
          <w:bCs/>
        </w:rPr>
        <w:t>1</w:t>
      </w:r>
      <w:r w:rsidR="00715C74">
        <w:rPr>
          <w:b/>
          <w:bCs/>
        </w:rPr>
        <w:t>4</w:t>
      </w:r>
      <w:r>
        <w:rPr>
          <w:b/>
          <w:bCs/>
        </w:rPr>
        <w:t>. LFS</w:t>
      </w:r>
      <w:r>
        <w:rPr>
          <w:rFonts w:hint="eastAsia"/>
          <w:b/>
          <w:bCs/>
        </w:rPr>
        <w:t>大文件传输</w:t>
      </w:r>
    </w:p>
    <w:p w14:paraId="738AC49B" w14:textId="77777777" w:rsidR="00915F31" w:rsidRDefault="00915F31" w:rsidP="00915F31">
      <w:pPr>
        <w:pStyle w:val="4"/>
      </w:pPr>
      <w:r>
        <w:rPr>
          <w:rStyle w:val="a6"/>
        </w:rPr>
        <w:t>Linux</w:t>
      </w:r>
    </w:p>
    <w:p w14:paraId="2DA56C91" w14:textId="77777777" w:rsidR="00915F31" w:rsidRDefault="00915F31" w:rsidP="00915F31">
      <w:pPr>
        <w:widowControl/>
        <w:numPr>
          <w:ilvl w:val="0"/>
          <w:numId w:val="6"/>
        </w:numPr>
        <w:spacing w:before="100" w:beforeAutospacing="1" w:after="100" w:afterAutospacing="1"/>
        <w:jc w:val="left"/>
      </w:pPr>
      <w:r>
        <w:rPr>
          <w:rStyle w:val="HTML"/>
        </w:rPr>
        <w:t>curl -s https://packagecloud.io/install/repositories/github/git-lfs/script.deb.sh | sudo bash</w:t>
      </w:r>
      <w:r>
        <w:br/>
        <w:t>`</w:t>
      </w:r>
    </w:p>
    <w:p w14:paraId="3E42B83D" w14:textId="77777777" w:rsidR="00915F31" w:rsidRDefault="00915F31" w:rsidP="00915F31">
      <w:pPr>
        <w:widowControl/>
        <w:numPr>
          <w:ilvl w:val="0"/>
          <w:numId w:val="6"/>
        </w:numPr>
        <w:spacing w:before="100" w:beforeAutospacing="1" w:after="100" w:afterAutospacing="1"/>
        <w:jc w:val="left"/>
      </w:pPr>
      <w:r>
        <w:rPr>
          <w:rStyle w:val="HTML"/>
        </w:rPr>
        <w:t>sudo apt-get install git-lfs</w:t>
      </w:r>
    </w:p>
    <w:p w14:paraId="20A2D387" w14:textId="77777777" w:rsidR="00915F31" w:rsidRDefault="00915F31" w:rsidP="00915F31">
      <w:pPr>
        <w:widowControl/>
        <w:numPr>
          <w:ilvl w:val="0"/>
          <w:numId w:val="6"/>
        </w:numPr>
        <w:spacing w:before="100" w:beforeAutospacing="1" w:after="100" w:afterAutospacing="1"/>
        <w:jc w:val="left"/>
      </w:pPr>
      <w:r>
        <w:rPr>
          <w:rStyle w:val="HTML"/>
        </w:rPr>
        <w:t>git lfs install</w:t>
      </w:r>
    </w:p>
    <w:p w14:paraId="2199B3F1" w14:textId="77777777" w:rsidR="00915F31" w:rsidRDefault="00915F31" w:rsidP="00915F31">
      <w:pPr>
        <w:pStyle w:val="4"/>
      </w:pPr>
      <w:r>
        <w:rPr>
          <w:rStyle w:val="a6"/>
        </w:rPr>
        <w:t>Mac</w:t>
      </w:r>
    </w:p>
    <w:p w14:paraId="2098EC7C" w14:textId="77777777" w:rsidR="00915F31" w:rsidRDefault="00915F31" w:rsidP="00915F31">
      <w:pPr>
        <w:widowControl/>
        <w:numPr>
          <w:ilvl w:val="0"/>
          <w:numId w:val="7"/>
        </w:numPr>
        <w:spacing w:before="100" w:beforeAutospacing="1" w:after="100" w:afterAutospacing="1"/>
        <w:jc w:val="left"/>
      </w:pPr>
      <w:r>
        <w:t>安装</w:t>
      </w:r>
      <w:r>
        <w:t xml:space="preserve">HomeBrew </w:t>
      </w:r>
      <w:r>
        <w:rPr>
          <w:rStyle w:val="HTML"/>
        </w:rPr>
        <w:t>/usr/bin/ruby -e "$(curl -fsSL https://raw.githubusercontent.com/Homebrew/install/master/install)"</w:t>
      </w:r>
      <w:r>
        <w:t xml:space="preserve"> </w:t>
      </w:r>
    </w:p>
    <w:p w14:paraId="25B512E9" w14:textId="77777777" w:rsidR="00915F31" w:rsidRDefault="00915F31" w:rsidP="00915F31">
      <w:pPr>
        <w:widowControl/>
        <w:numPr>
          <w:ilvl w:val="0"/>
          <w:numId w:val="7"/>
        </w:numPr>
        <w:spacing w:before="100" w:beforeAutospacing="1" w:after="100" w:afterAutospacing="1"/>
        <w:jc w:val="left"/>
      </w:pPr>
      <w:r>
        <w:rPr>
          <w:rStyle w:val="HTML"/>
        </w:rPr>
        <w:t>brew install git-lfs</w:t>
      </w:r>
    </w:p>
    <w:p w14:paraId="2EA34186" w14:textId="77777777" w:rsidR="00915F31" w:rsidRDefault="00915F31" w:rsidP="00915F31">
      <w:pPr>
        <w:widowControl/>
        <w:numPr>
          <w:ilvl w:val="0"/>
          <w:numId w:val="7"/>
        </w:numPr>
        <w:spacing w:before="100" w:beforeAutospacing="1" w:after="100" w:afterAutospacing="1"/>
        <w:jc w:val="left"/>
      </w:pPr>
      <w:r>
        <w:rPr>
          <w:rStyle w:val="HTML"/>
        </w:rPr>
        <w:t>git lfs install</w:t>
      </w:r>
    </w:p>
    <w:p w14:paraId="48157318" w14:textId="77777777" w:rsidR="00915F31" w:rsidRDefault="00915F31" w:rsidP="00915F31">
      <w:pPr>
        <w:pStyle w:val="4"/>
      </w:pPr>
      <w:r>
        <w:rPr>
          <w:rStyle w:val="a6"/>
        </w:rPr>
        <w:t>Windows</w:t>
      </w:r>
    </w:p>
    <w:p w14:paraId="79ED2925" w14:textId="77777777" w:rsidR="00915F31" w:rsidRDefault="00915F31" w:rsidP="00915F31">
      <w:pPr>
        <w:widowControl/>
        <w:numPr>
          <w:ilvl w:val="0"/>
          <w:numId w:val="8"/>
        </w:numPr>
        <w:spacing w:before="100" w:beforeAutospacing="1" w:after="100" w:afterAutospacing="1"/>
        <w:jc w:val="left"/>
      </w:pPr>
      <w:r>
        <w:t>下载安装</w:t>
      </w:r>
      <w:r>
        <w:t xml:space="preserve"> </w:t>
      </w:r>
      <w:hyperlink r:id="rId12" w:tgtFrame="_blank" w:history="1">
        <w:r>
          <w:rPr>
            <w:rStyle w:val="a4"/>
          </w:rPr>
          <w:t>windows installer</w:t>
        </w:r>
      </w:hyperlink>
      <w:r>
        <w:t xml:space="preserve"> </w:t>
      </w:r>
    </w:p>
    <w:p w14:paraId="1A5070F2" w14:textId="77777777" w:rsidR="00915F31" w:rsidRDefault="00915F31" w:rsidP="00915F31">
      <w:pPr>
        <w:widowControl/>
        <w:numPr>
          <w:ilvl w:val="0"/>
          <w:numId w:val="8"/>
        </w:numPr>
        <w:spacing w:before="100" w:beforeAutospacing="1" w:after="100" w:afterAutospacing="1"/>
        <w:jc w:val="left"/>
      </w:pPr>
      <w:r>
        <w:t>运行</w:t>
      </w:r>
      <w:r>
        <w:t xml:space="preserve"> windows installer</w:t>
      </w:r>
    </w:p>
    <w:p w14:paraId="1B09BB2C" w14:textId="77777777" w:rsidR="00915F31" w:rsidRDefault="00915F31" w:rsidP="00915F31">
      <w:pPr>
        <w:widowControl/>
        <w:numPr>
          <w:ilvl w:val="0"/>
          <w:numId w:val="8"/>
        </w:numPr>
        <w:spacing w:before="100" w:beforeAutospacing="1" w:after="100" w:afterAutospacing="1"/>
        <w:jc w:val="left"/>
      </w:pPr>
      <w:r>
        <w:t>在命令行执行</w:t>
      </w:r>
      <w:r>
        <w:t xml:space="preserve"> </w:t>
      </w:r>
      <w:r>
        <w:rPr>
          <w:rStyle w:val="HTML"/>
        </w:rPr>
        <w:t>git lfs install</w:t>
      </w:r>
      <w:r>
        <w:t xml:space="preserve"> </w:t>
      </w:r>
    </w:p>
    <w:p w14:paraId="5F5E56DB" w14:textId="77777777" w:rsidR="00915F31" w:rsidRDefault="00915F31" w:rsidP="00915F31">
      <w:pPr>
        <w:pStyle w:val="3"/>
      </w:pPr>
      <w:r>
        <w:t>使用</w:t>
      </w:r>
    </w:p>
    <w:p w14:paraId="41370186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t>执行</w:t>
      </w:r>
      <w:r>
        <w:t xml:space="preserve"> </w:t>
      </w:r>
      <w:r>
        <w:rPr>
          <w:rStyle w:val="HTML"/>
        </w:rPr>
        <w:t>git lfs install</w:t>
      </w:r>
      <w:r>
        <w:t xml:space="preserve"> </w:t>
      </w:r>
      <w:r>
        <w:t>开启</w:t>
      </w:r>
      <w:r>
        <w:t>lfs</w:t>
      </w:r>
      <w:r>
        <w:t>功能</w:t>
      </w:r>
    </w:p>
    <w:p w14:paraId="76425615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lastRenderedPageBreak/>
        <w:t>使用</w:t>
      </w:r>
      <w:r>
        <w:t xml:space="preserve"> </w:t>
      </w:r>
      <w:r>
        <w:rPr>
          <w:rStyle w:val="HTML"/>
        </w:rPr>
        <w:t>git lfs track</w:t>
      </w:r>
      <w:r>
        <w:t xml:space="preserve"> </w:t>
      </w:r>
      <w:r>
        <w:t>命令进行大文件追踪</w:t>
      </w:r>
      <w:r>
        <w:t xml:space="preserve"> </w:t>
      </w:r>
      <w:r>
        <w:t>例如</w:t>
      </w:r>
      <w:r>
        <w:rPr>
          <w:rStyle w:val="HTML"/>
        </w:rPr>
        <w:t>git lfs track "*.png"</w:t>
      </w:r>
      <w:r>
        <w:t xml:space="preserve"> </w:t>
      </w:r>
      <w:r>
        <w:t>追踪所有后缀为</w:t>
      </w:r>
      <w:r>
        <w:t>png</w:t>
      </w:r>
      <w:r>
        <w:t>的文件</w:t>
      </w:r>
    </w:p>
    <w:p w14:paraId="69ED4CC0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t>使用</w:t>
      </w:r>
      <w:r>
        <w:t xml:space="preserve"> </w:t>
      </w:r>
      <w:r>
        <w:rPr>
          <w:rStyle w:val="HTML"/>
        </w:rPr>
        <w:t>git lfs track</w:t>
      </w:r>
      <w:r>
        <w:t xml:space="preserve"> </w:t>
      </w:r>
      <w:r>
        <w:t>查看现有的文件追踪模式</w:t>
      </w:r>
    </w:p>
    <w:p w14:paraId="4FA65BF5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t>提交代码需要将</w:t>
      </w:r>
      <w:r>
        <w:rPr>
          <w:rStyle w:val="HTML"/>
        </w:rPr>
        <w:t>gitattributes</w:t>
      </w:r>
      <w:r>
        <w:t>文件提交至仓库</w:t>
      </w:r>
      <w:r>
        <w:t xml:space="preserve">. </w:t>
      </w:r>
      <w:r>
        <w:t>它保存了文件的追踪记录</w:t>
      </w:r>
    </w:p>
    <w:p w14:paraId="3C22A9A9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t>提交后运行</w:t>
      </w:r>
      <w:r>
        <w:rPr>
          <w:rStyle w:val="HTML"/>
        </w:rPr>
        <w:t>git lfs ls-files</w:t>
      </w:r>
      <w:r>
        <w:t xml:space="preserve"> </w:t>
      </w:r>
      <w:r>
        <w:t>可以显示当前跟踪的文件列表</w:t>
      </w:r>
    </w:p>
    <w:p w14:paraId="18D38234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t>将代码</w:t>
      </w:r>
      <w:r>
        <w:t xml:space="preserve"> push </w:t>
      </w:r>
      <w:r>
        <w:t>到远程仓库后，</w:t>
      </w:r>
      <w:r>
        <w:t xml:space="preserve">LFS </w:t>
      </w:r>
      <w:r>
        <w:t>跟踪的文件会以『</w:t>
      </w:r>
      <w:r>
        <w:t>Git LFS</w:t>
      </w:r>
      <w:r>
        <w:t>』的形式显示</w:t>
      </w:r>
      <w:r>
        <w:t>:</w:t>
      </w:r>
    </w:p>
    <w:p w14:paraId="0536B526" w14:textId="77777777" w:rsidR="00915F31" w:rsidRDefault="00915F31" w:rsidP="00915F31">
      <w:pPr>
        <w:widowControl/>
        <w:numPr>
          <w:ilvl w:val="0"/>
          <w:numId w:val="9"/>
        </w:numPr>
        <w:spacing w:before="100" w:beforeAutospacing="1" w:after="100" w:afterAutospacing="1"/>
        <w:jc w:val="left"/>
      </w:pPr>
      <w:r>
        <w:t xml:space="preserve">clone </w:t>
      </w:r>
      <w:r>
        <w:t>时</w:t>
      </w:r>
      <w:r>
        <w:t xml:space="preserve"> </w:t>
      </w:r>
      <w:r>
        <w:t>使用</w:t>
      </w:r>
      <w:r>
        <w:t xml:space="preserve">'git clone' </w:t>
      </w:r>
      <w:r>
        <w:t>或</w:t>
      </w:r>
      <w:r>
        <w:t xml:space="preserve"> </w:t>
      </w:r>
      <w:r>
        <w:rPr>
          <w:rStyle w:val="HTML"/>
        </w:rPr>
        <w:t>git lfs clone</w:t>
      </w:r>
      <w:r>
        <w:t>均可</w:t>
      </w:r>
    </w:p>
    <w:p w14:paraId="1ED02562" w14:textId="6754DD12" w:rsidR="00915F31" w:rsidRDefault="00515E39" w:rsidP="00915F31">
      <w:r>
        <w:rPr>
          <w:b/>
          <w:bCs/>
        </w:rPr>
        <w:t>15</w:t>
      </w:r>
      <w:r>
        <w:rPr>
          <w:rFonts w:hint="eastAsia"/>
          <w:b/>
          <w:bCs/>
        </w:rPr>
        <w:t>.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其他命令</w:t>
      </w:r>
      <w:r w:rsidR="00915F31">
        <w:br/>
      </w:r>
      <w:r>
        <w:rPr>
          <w:rFonts w:hint="eastAsia"/>
          <w:b/>
          <w:bCs/>
          <w:noProof/>
        </w:rPr>
        <w:drawing>
          <wp:inline distT="0" distB="0" distL="0" distR="0" wp14:anchorId="3DB1E124" wp14:editId="6130667E">
            <wp:extent cx="5816785" cy="411917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225" cy="416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CD677" w14:textId="77777777" w:rsidR="00915F31" w:rsidRPr="00915F31" w:rsidRDefault="00915F31" w:rsidP="00836A1A">
      <w:pPr>
        <w:rPr>
          <w:b/>
          <w:bCs/>
        </w:rPr>
      </w:pPr>
    </w:p>
    <w:sectPr w:rsidR="00915F31" w:rsidRPr="00915F31" w:rsidSect="004A37CF">
      <w:pgSz w:w="12240" w:h="15840"/>
      <w:pgMar w:top="1440" w:right="1440" w:bottom="1440" w:left="1440" w:header="708" w:footer="708" w:gutter="0"/>
      <w:cols w:space="708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0F0A3" w14:textId="77777777" w:rsidR="00BA2950" w:rsidRDefault="00BA2950" w:rsidP="003E41E7">
      <w:r>
        <w:separator/>
      </w:r>
    </w:p>
  </w:endnote>
  <w:endnote w:type="continuationSeparator" w:id="0">
    <w:p w14:paraId="2C5BD6E8" w14:textId="77777777" w:rsidR="00BA2950" w:rsidRDefault="00BA2950" w:rsidP="003E4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86817" w14:textId="77777777" w:rsidR="00BA2950" w:rsidRDefault="00BA2950" w:rsidP="003E41E7">
      <w:r>
        <w:separator/>
      </w:r>
    </w:p>
  </w:footnote>
  <w:footnote w:type="continuationSeparator" w:id="0">
    <w:p w14:paraId="7D1A26EB" w14:textId="77777777" w:rsidR="00BA2950" w:rsidRDefault="00BA2950" w:rsidP="003E41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B7C8C"/>
    <w:multiLevelType w:val="multilevel"/>
    <w:tmpl w:val="AAE818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F4160A"/>
    <w:multiLevelType w:val="hybridMultilevel"/>
    <w:tmpl w:val="7C22A6C8"/>
    <w:lvl w:ilvl="0" w:tplc="BE3EFA06"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B6E181A"/>
    <w:multiLevelType w:val="multilevel"/>
    <w:tmpl w:val="BA1C7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8B54D92"/>
    <w:multiLevelType w:val="multilevel"/>
    <w:tmpl w:val="65665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6C1D83"/>
    <w:multiLevelType w:val="hybridMultilevel"/>
    <w:tmpl w:val="2DCE8340"/>
    <w:lvl w:ilvl="0" w:tplc="73DC4E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94E256D"/>
    <w:multiLevelType w:val="hybridMultilevel"/>
    <w:tmpl w:val="833E7748"/>
    <w:lvl w:ilvl="0" w:tplc="C03C68B0"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FEF000E"/>
    <w:multiLevelType w:val="hybridMultilevel"/>
    <w:tmpl w:val="82D4782A"/>
    <w:lvl w:ilvl="0" w:tplc="F63C10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CD53C72"/>
    <w:multiLevelType w:val="hybridMultilevel"/>
    <w:tmpl w:val="5FA4B4B0"/>
    <w:lvl w:ilvl="0" w:tplc="D01AFD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DB271D0"/>
    <w:multiLevelType w:val="multilevel"/>
    <w:tmpl w:val="3376A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SyMDcwMLA0MjFR0lEKTi0uzszPAykwrAUA+9biaiwAAAA="/>
  </w:docVars>
  <w:rsids>
    <w:rsidRoot w:val="002208DC"/>
    <w:rsid w:val="00174A17"/>
    <w:rsid w:val="001D4D91"/>
    <w:rsid w:val="00215BC0"/>
    <w:rsid w:val="002208DC"/>
    <w:rsid w:val="00247986"/>
    <w:rsid w:val="002C3BFA"/>
    <w:rsid w:val="002E0ACF"/>
    <w:rsid w:val="0031005A"/>
    <w:rsid w:val="00381EF9"/>
    <w:rsid w:val="003A1C07"/>
    <w:rsid w:val="003E41E7"/>
    <w:rsid w:val="00402BD4"/>
    <w:rsid w:val="00456AD4"/>
    <w:rsid w:val="00477EFD"/>
    <w:rsid w:val="004A37CF"/>
    <w:rsid w:val="004F6EED"/>
    <w:rsid w:val="00515E39"/>
    <w:rsid w:val="005F4C5F"/>
    <w:rsid w:val="006235DD"/>
    <w:rsid w:val="006242B0"/>
    <w:rsid w:val="006F1BAF"/>
    <w:rsid w:val="007034BF"/>
    <w:rsid w:val="00715C74"/>
    <w:rsid w:val="0076018A"/>
    <w:rsid w:val="0079041D"/>
    <w:rsid w:val="007B328A"/>
    <w:rsid w:val="00836A1A"/>
    <w:rsid w:val="008F4B7E"/>
    <w:rsid w:val="00915F31"/>
    <w:rsid w:val="00922B73"/>
    <w:rsid w:val="009B78A9"/>
    <w:rsid w:val="00AD68A4"/>
    <w:rsid w:val="00B21DEA"/>
    <w:rsid w:val="00B922AF"/>
    <w:rsid w:val="00BA2950"/>
    <w:rsid w:val="00BA6CE4"/>
    <w:rsid w:val="00C3108D"/>
    <w:rsid w:val="00C57731"/>
    <w:rsid w:val="00C57790"/>
    <w:rsid w:val="00D9722A"/>
    <w:rsid w:val="00EC30C2"/>
    <w:rsid w:val="00EF191B"/>
    <w:rsid w:val="00F31613"/>
    <w:rsid w:val="00FA23AF"/>
    <w:rsid w:val="00FE48AF"/>
    <w:rsid w:val="00FF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5028D"/>
  <w15:chartTrackingRefBased/>
  <w15:docId w15:val="{8B032414-9B19-4B61-8969-FB1934B8A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915F31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915F31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208DC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2208DC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2208DC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915F31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sid w:val="00915F31"/>
    <w:rPr>
      <w:rFonts w:ascii="宋体" w:eastAsia="宋体" w:hAnsi="宋体" w:cs="宋体"/>
      <w:b/>
      <w:bCs/>
      <w:kern w:val="0"/>
      <w:sz w:val="24"/>
      <w:szCs w:val="24"/>
    </w:rPr>
  </w:style>
  <w:style w:type="character" w:styleId="a6">
    <w:name w:val="Emphasis"/>
    <w:basedOn w:val="a0"/>
    <w:uiPriority w:val="20"/>
    <w:qFormat/>
    <w:rsid w:val="00915F31"/>
    <w:rPr>
      <w:i/>
      <w:iCs/>
    </w:rPr>
  </w:style>
  <w:style w:type="character" w:styleId="HTML">
    <w:name w:val="HTML Code"/>
    <w:basedOn w:val="a0"/>
    <w:uiPriority w:val="99"/>
    <w:semiHidden/>
    <w:unhideWhenUsed/>
    <w:rsid w:val="00915F31"/>
    <w:rPr>
      <w:rFonts w:ascii="宋体" w:eastAsia="宋体" w:hAnsi="宋体" w:cs="宋体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3E41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3E41E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3E41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3E41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7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7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hyperlink" Target="https://git-scm.com/downloads" TargetMode="External"/><Relationship Id="rId12" Type="http://schemas.openxmlformats.org/officeDocument/2006/relationships/hyperlink" Target="https://link.jianshu.com?t=https%3A%2F%2Fgithub.com%2Fgithub%2Fgit-lfs%2Frelea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it@git.wyntelli.com:chengtianle/webapponbus.gi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tmp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05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tianle</dc:creator>
  <cp:keywords/>
  <dc:description/>
  <cp:lastModifiedBy>cheng tianle</cp:lastModifiedBy>
  <cp:revision>38</cp:revision>
  <dcterms:created xsi:type="dcterms:W3CDTF">2020-06-20T02:31:00Z</dcterms:created>
  <dcterms:modified xsi:type="dcterms:W3CDTF">2021-05-28T13:22:00Z</dcterms:modified>
</cp:coreProperties>
</file>